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 ชั้นประถมศึกษาปีที่ 6 ค่ะ เป็นอย่างไรบ้างคะนักเรียน วันนี้สบายดีไหมคะ นักเรียนคะ อย่าลืมดูแลสุขภาพกันด้วยนะคะ เอาล่ะค่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 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 เคยศึกษา เคยเรียนกันมาแล้ว เดี๋ยวในชั้น ป. 6 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เดี๋ยวเราไปดูคำถามกันเลยนะคะ ว่าอย่างไร นักเรียนเคยถูกตำหนิเรื่องการพูด การเขียน ในเรื่องการใช้ภาษาเพื่อการสื่อสารหรือไม่ ถ้าถูกตำหนินี่ 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 เล่าให้ฟังหน่อย เล่าให้เพื่อนทั้งห้องฟัง ฟังให้คุณครูฟัง 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เล่ากันเป็นที่เรียบร้อยแล้วนะคะ อาจจะมีเพื่อน ๆ บางคน ได้พูดคุยแลกเปลี่ยนความคิดเห็น คุณครูปลาอาจจะแลกเปลี่ยนเรียนรู้ประสบการ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แ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 ครูก็เลี่ยงไม่ได้ที่จะต้องตอบ ทุกคนเป็นอย่างไร 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 มันทำให้เกิดหลาย ๆ สิ่ง หลาย ๆ อย่างขึ้น ก็ลงไปนี่ล่ะ ครูก็เคยถูกตำหนิ ครูคณิตา ก็เกี่ยวกับเรื่องการพูดนี่ ก็ใช้ภาษาไม่ถูกระดับ พูด บางทีอาจจะพูดไม่เพราะ พูดใช้คำผิดในระดับภาษา ผู้กับคนใหญ่อะไรอย่างนี้ ตอนที่ครูยังเด็กเล็กอยู่น่ะนะ ครูก็ศึกษาเรื่องของการให้ระดับภาษา มันก็ทำให้ครูนี่เข้าใจ แล้วครูก็จะไม่ใช้ระดับภาษาที่ผิด มันทำให้ครูถูกว่าถูกกล่าวได้ มันก็ไม่ดีกับตัวเองด้วยใช่ไหม ลูกทุกคนครับ เดี๋ยวเรามาดูคำถามต่อไปกันเลยดีกว่านะคะ นักเรียนมีการแก้ไขอย่างไรบ้างนะคะ เมื่อถูกตำหนิ และผลที่ตามมานั้นคืออะไร คะ ตอบคุณครูปลายทางได้เลยค่ะ หรือสามารถแลกเปลี่ยนเรียนรู้กับเพื่อนได้นะคะ คุณครูปรเมษฐคะ จากการที่คุณครูปรเมษฐได้บอกกล่าวว่าคุณครูปรเมษฐนี่สมัยเด็ก ๆ ก็ได้ถูกตำหนินะ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 พอเราได้รู้แล้วว่ามันผิดน่ะ การใช้ที่ผิด ๆ ใช่ไหม ครูก็ถูกคุณครูนี่อบรมสั่งสอนอย่างนี้ใช้ไม่ได้นะ การพูดกับเพื่อนก็ต้องพูดประมาณนี้นะลูกนะ การพูด หรือพูดกับครูบาอาจารย์ก็ต้องพูดประมาณนี้ ทำให้ครูเกิดความรู้ขึ้นมา ครูก็ได้ศึกษา เมื่อครูศึกษา ไม่ใช้ผิดอีกเลยในเรื่องของระดับภาษา เพราะฉะนั้น ครูนี่มีประสบการณ์แล้วในการใช้ระดับภาษา 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ี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 หรือนักเรียนจะเดินขึ้นไปเขียนหน้ากระดานดำหน้าชั้นเลยก็ได้นะครับ ว่ามีกี่ระดับ แล้วเดี๋ยวจะ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 มีระดีบอะไรบ้าง เดี๋ยวเราไปชมกันเลยค่ะ 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 หลาย ๆ คนนี่อาจจะทราบนะคะ หลาย ๆ คนอาจจะสับสนอยู่แบบ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ก็จะต้องยึดภาษาแบบแผนเป็นหลัก และการกล่าวคำปราศรัยหรือการกล่าวเปิดงานนี่ ก็จะต้องใช้ภาษาแบบแผน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ก็คือการใช้ภาษาแบบแผน เราจะใช้ในพิธีการสำคัฐ หรือ เราจะใช้ในการเขียนหนังสือหรือตำราต่าง ๆ ที่เป็นทางวิชาการใช่ไหมคะ 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มจะเกิดขึ้นและรุนแรงขึ้น เพราะแผ่นดินไหวแต่ละครั้ง มีผลกระทบต่อเลือกโลก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 คุ้นเคยแบบไหน เดี๋ยวเราไปเรียนกันเลยค่ะ ภาษแบบแผน เป็นภาษาทั่วไป ที่ไม่คุ้นเคย เช่น สนทนากับผู้ใหญ่ การบรรยายในชั้นเรียน อภิปราย การออกอากาศทางวิทยุ โทรทัศน์ ในหนังสือพิมพ์ ซึ่งสิ่งเหล่านี้ที่ครูกล่าวมาการใช้ภาษากึ่งแบบแผนทั้งสิ้น อย่างเช่น นักเรียนเดินออกไปซื้อผลไม้ นักเรียนไปเจอแม่ค้า นักเรียนจะใช้ภาษากึ่งแบบแผนในการพูดคุยกับบุคคลที่เราไม่รู้จัก กับไม่คุ้นเคยนะคะ รวมถึงผู้ใหญ่ด้วยใช่ไหมคะ 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 ได้ง่ายที่สุด ก็ที่ครูนั่นล่ะ ครูพูดกับหนู ๆ นี่นะครับ มันก็จะใช้ภาษากึ่งแบบแผนนะ ที่ครูพูด ๆ นักเรียนอย่างคิดว่ามันเป็นกันเอง มันก็มีภาษากึ่งแบบแผนที่สื่อสารกับพวกหนจะให้ใช้ด้วย ก็คือการบรรยายหน้าชั้นเรียนใช่ไหม คุณครูของหนูเองที่กำลังสอนอยู่ ก็จะใช้ภาษากึ่งแบบแผนสอนนักเรียน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 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 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 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 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 เพราะการจราจรอะไรลูก ติดขัดใช่ไหม นั่นเองนะครับ 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 เช่น พ่อ แม่ พี่ น้อง ต้องเห็นกันทุกวัน เพื่อนฝูงนะ ภาษาในระดับภาษาพูดนี่พูดคุยกันนะครับ รวมทั้งการใช้ภาษาถิ่นในการสนทนา อย่างเช่น ครูนี่ คนภูมิภาคเพชรบุรี ประจวบคีรีขันธ์นี่ เพชรบุรีนี่ในการสนทนากัน นักเรียนฟังแล้วไม่เข้าใจ อันนี้ก็นับเป็นภาษาพูด ครูคณิตาเป็นคนใต้ 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 ระดับภาษาพูดเช่นเดียวกัน นักเรียนอยู่ภาคอีสาน นักเรียนก็จะพูดภาษาอะไร นรากร ภาษาอีสาน ได้ข่าวอยู่มหาสารคามนะ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 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 เป็นภาษากึ่งแบบแผน คำนี้เป็นภาษากึ่งทางการ เราจะต้องดูนะคะ รวมถึงเราจะต้องดูบริบทกับผู้ที่เราพูดด้วย นี่ก็คือเป็นภาษาพูดนั่นเองค่ะ เอาล่ะค่ะ ต่อมาเรามาเปรียบเทียบระดับของภาษาดีกว่านะคะ 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 พร้อมแล้วหรือยังเอ่ย คุณครูปรเมษฐพร้อมไหมคะ</w:t>
      </w:r>
    </w:p>
    <w:p>
      <w:pPr>
        <w:pStyle w:val="BodyText"/>
      </w:pPr>
      <w:r>
        <w:t xml:space="preserve">(คุณครูปรเมษฐ) พร้อมสิครับ 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 ทบทวนค่ะ ภาษาระดับของภาษามีกี่ระดับเอ่ย มีทั้งหมด 3 ระดับนะคะ นั่นก็คือภาษาแบบแผน กึ่งแบบแผน ภาษาพูดนั่นเองค่ะ เดี๋ยวเราไปเรียนรู้นะคะ เกี่ยวกับการเปรียบเทียบระดับภาษาเลยค่ะ ครูปรเมษฐ 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 ต้องตอบให้ได้นะครับ เดี๋ยวครูคณิตากำหนดคำมา 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 ตระนี่ ซึ่งเป็นภาษาแบบแผน แล้วภาษากึ่งแบบแผนล่ะคะ ครูปรเมษฐอะไรได้บ้างลูก ช่วยกันคิดหน่อย ใช้คำว่า… เก่งมาเลยครูคณิตา เด็ก ๆ ตอบแล้ว 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 เด็ก ๆ จะตอบว่าอย่างไรเอ่ย นั่นก็คือ 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 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 2 3 เด็ก ๆ ตอบแล้วครูคณิตาเฉลย</w:t>
      </w:r>
    </w:p>
    <w:p>
      <w:pPr>
        <w:pStyle w:val="BodyText"/>
      </w:pPr>
      <w:r>
        <w:t xml:space="preserve">(คุณครูคณิตา) 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 คุณครูปรเมษฐ</w:t>
      </w:r>
    </w:p>
    <w:p>
      <w:pPr>
        <w:pStyle w:val="BodyText"/>
      </w:pPr>
      <w:r>
        <w:t xml:space="preserve">(คุณครูปรเมษฐ) คดโกง ถ้าเป็นพูดเราจะบอก คนนั้นเอาของเราไป ขี้โกงไหมครับ</w:t>
      </w:r>
    </w:p>
    <w:p>
      <w:pPr>
        <w:pStyle w:val="BodyText"/>
      </w:pPr>
      <w:r>
        <w:t xml:space="preserve">(คุณครูคณิตา) ขี้โกงไหมเอ่ย 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 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 สนทนากันใช่ไหมลูก แล้วภาษากึ่งแบบแผน 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 คุณครูปลายทางสามารถร่วมเล่นไปกับนักเรียนได้นะคะ ต่อมาค่ะ ภาษาพูดล่ะคะ ครูปรเมษฐ</w:t>
      </w:r>
    </w:p>
    <w:p>
      <w:pPr>
        <w:pStyle w:val="BodyText"/>
      </w:pPr>
      <w:r>
        <w:t xml:space="preserve">(คุณครูปรเมษฐ) ใช้คำว่า ใช่คำว่า เยี่ยมเลยคะ พูดหรือพูดคุยนั่นเองนะครับ เป็นภาษาพูด หมดหรือยังคุณครูคณิตา 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 เด็ก ๆ ตอบเลย ใช้คำว่า… ถูกต้องครับ ตรงกันเลย หัวครับ ถ้าเป็นภาษาพูดล่ะ 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 ของศรีษะ คือ กบาล</w:t>
      </w:r>
    </w:p>
    <w:p>
      <w:pPr>
        <w:pStyle w:val="BodyText"/>
      </w:pPr>
      <w:r>
        <w:t xml:space="preserve">(คุณครูปรเมษฐ) เด็ก ๆ จะเคยได้ยินก็จาก ปู่ ย่า ตา ยาย นะ 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 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 ปลายทางดูสิคะ ถามคุณครูก่อน ตอบภาษากึ่งแบบแผน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 ก็คือการลงตราลงไป นี่ 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 เอ๊ะ แล้วถ้าเป็นภาษาพูดล่ะ ความหวังของนักเรียนนะคะ ตอนนี้กำลังฝากไว้ที่คคุณครูปลายทางคะ ช่วยเด็ก ๆ หน่อยค่ะ จะตอบว่าอย่างไรเอ่ย คุณครูปลายทางก็ก็บอกว่าฝากความหวังไว้ที่คุณครูปรเมษฐค่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้ม 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 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 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 ที่หนูจะไปขอทุนการศึกษา หรือนักเรียจะไปเรียนต่ก็จะต้องใช้หนังสือรับรองนี่ หนังสือรับรอง เด็ก ๆ จะบอกว่าขอใบรับรอง แล้วถ้าเป็นภาษาพูดล่ะครับ 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 "ใบรั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มอบไว้ให้หรือสามารถดาวน์โหลดได้นะ แล้วก็การศึกษา การค้นคว้าเพิ่มเติมเพื่อที่จะแยกระดับภาษาได้นี่ ถือว่าเป็นเรื่องดีในการใฝ่เรียนใฝ่รู้ ทำให้นักเรียนนี่ใช้ภาษาได้เหมาะสม 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 คุณครูปลายทางสามารถร่วมทำกิจกรรมได้ด้วยนะคะ ถ้าพร้อมแล้ว เราไปดูกันดีกว่า เป็นกิจกรรมเกมดอกไม้ย้ายสวนค่ะ 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 นักเรียนคิดว่าสวนดอกไม้นั้นมีกี่สวนเอ่ย มีกี่สวนคะ วันนี้เราเรียนภาษากี่ระดับคะ 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 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 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นภาษาพูดไงครับ 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 พิจารณาคำในดอกไม้ แสดงว่าครูคณิตามีดอกไม้ ว่าในดอกไม้นั้นน่ะ คำเหล่านั้นน่ะ เป็นภาษาระดับใด แล้วก็ให้ช่วยกันนำดอกไม้นี่ไปไว้ในสวนภาษาระดับแบบแผน กึงแผผ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ว่าเราจะนำดอกไม้ดอกนี้นะคะ ไปไว้ในสวนใด 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 ถ้าพร้อมแล้วเราไปเล่นเกมกันเลยค่ะ คุณครูปร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 ครั้งแรกเบอร์ไหนครับ เบอร์ 2 หรือ เบอร์ 2 ครับ 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บอร์ 2</w:t>
      </w:r>
    </w:p>
    <w:p>
      <w:pPr>
        <w:pStyle w:val="BodyText"/>
      </w:pPr>
      <w:r>
        <w:t xml:space="preserve">(คุณครูคณิตา) นี่คือเบอร์ 2 ค่ะ 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 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 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 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 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 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 เก่งมากค่ะ กึ่งแบบแผนเราจะใช้คำว่า "คุณแม่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 "แม่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สวนที่ 2 นักเรียนก็ได้ยายเป็นที่เรียบร้อบแลลง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 เดี๋ยวเราเลือกอีกสวนเดียว ให้เวลา 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 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 เบอร์ 5 ได้แก่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ไปไว้ในสวนของภาษาได้อย่างไรบ้าง เดี๋ยวเราไปดูกันเลยค่ะ สวนแรกค่ะ 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 เด็ก ๆ หนูเลือกไม่ตรงกับครูเลยน่ะ คุณครูปรเมษฐเลือกอะไรคะ เด็ก ๆ เลือกโกหก บางคนพูดปด 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 ครูคณิตาครับ เราก็เป็นการแข่งขัน ถ้าเกิดตอบถูกรอบนี้ถือเป็นการชนะเลยใช่ไหม เพราะเราเล่นแค่สวนนี้สวนเดียว เยอะครับ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 </w:t>
      </w:r>
      <w:r>
        <w:t xml:space="preserve">แ้ลวภาษากึ่งแบบแผนล่ะค่ะ แสดงว่าที่เลือกตามครูก็ถูกสิครับ 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 ตอบว่าอะไรเอ่ย ตอบว่าอะไรนะ หรือ ใช่หรือเปล่านะ พูดปด โกหกกับพูดปด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พูดปด ถูกหรือไม่ถูกนะ 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 แก้ตัวอีกสักข้อหนึ่ง</w:t>
      </w:r>
    </w:p>
    <w:p>
      <w:pPr>
        <w:pStyle w:val="BodyText"/>
      </w:pPr>
      <w:r>
        <w:t xml:space="preserve">(คุณครูคณิตา) เลือกเลยครับ เบอร์ 3 ได้ไหมครับ</w:t>
      </w:r>
    </w:p>
    <w:p>
      <w:pPr>
        <w:pStyle w:val="BodyText"/>
      </w:pPr>
      <w:r>
        <w:t xml:space="preserve">(คุณครูคณิตา) 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 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 นะคะ</w:t>
      </w:r>
    </w:p>
    <w:p>
      <w:pPr>
        <w:pStyle w:val="BodyText"/>
      </w:pPr>
      <w:r>
        <w:t xml:space="preserve">(คุณครูปรเมษฐ) มาให้แล้วดอกไม้ 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 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 ชา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 เป็นเกล็ดความรู้ ฌาปน แปลว่า เผา กิจ แปลว่างาน รวมแล้วก็คืองานเผา งานผมใช่ไหม เป็นภาษาบาลีใช่ไหม ฌาแปลว่า เผา กิจ รวมกันก็คืองานเผาศพนั่นเองนะครับ ก็คือดอกไม้นี้เกี่ยวกับการเผาศพใช่ไหม 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 ปลงศพกับเผาศพ เดี๋ยวเราไปดูกันดีวกา่</w:t>
      </w:r>
    </w:p>
    <w:p>
      <w:pPr>
        <w:pStyle w:val="BodyText"/>
      </w:pPr>
      <w:r>
        <w:t xml:space="preserve">(คุณครูปรเมษฐ) ไปย้ายดอกไม้กันแล้ว ภาษาแบบแผนเด็ก ๆ ตอบเลยใช้คำว่า 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 ปลงศพ ใช่ไหมนะ ใช่ไหมเอ่ย ปลงศพหรือเผาศพคะ ตอบว่าถูกต้องครับ</w:t>
      </w:r>
    </w:p>
    <w:p>
      <w:pPr>
        <w:pStyle w:val="BodyText"/>
      </w:pPr>
      <w:r>
        <w:t xml:space="preserve">(คุณครูคณิตา) ปลงศะค่ะ และสุดท้ายภาษาพูด ก็ใช้คำว่าเผาศพนั่นเอง เผาศพหรือบ้านคร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 มาถึงช่วงที่นักเรียนรอคอยนะคะ นั่นก็คือให้นักเรียนค่ะ ทำใบงานการจำแนกระดับของภาษาจากหนังสือพิมพ์และนิตยสารค่ะ ถ้ามีหนังสืออื่น ๆ ี่ท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หรือนิตยสารค่ะ เดี๋ยวเราไปดูบทบาทของคุณครูและนักเรียนกันเลยค่ะ ก็ให้นักเรียนนะคะ ทำใบงาน และจำแนกระดับของภาษาจากหนังสือพิมพ์และนิตยสารค่ะ 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 ให้กับเด็ก ๆ นะครับ แนะนำในส่วนที่เด็ก ๆ เข้าใจนะครับ อันนี้ผมก็ขอเสริมหน่อยหนึ่งคุณครูครับ 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 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 วิธีการอย่างไรเด็ก ๆ ครับ เด็ก ๆ เจอคำว่าอะไร 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 "กระบาน 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 ครูคณิตา เพราะฉะนั้น งานนี้ง่ายมาก ปลายทาง</w:t>
      </w:r>
    </w:p>
    <w:p>
      <w:pPr>
        <w:pStyle w:val="BodyText"/>
      </w:pPr>
      <w:r>
        <w:t xml:space="preserve">(คุณครูคณิตา) แล้วแต่คุณครูปลายทาง เป็นตารางได้ยิ่งดี</w:t>
      </w:r>
    </w:p>
    <w:p>
      <w:pPr>
        <w:pStyle w:val="BodyText"/>
      </w:pPr>
      <w:r>
        <w:t xml:space="preserve">(คุณครูคณิตา) เอาล่ะคะ นักเรียนคะ 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เช่นเคยนะคะ นั่นก็คือการใช้ภาษาในแต่ละระดับบุคคลมีความแตกต่างกันหรือไม่ แล้วมีวิธีการใช้ภาษาอย่างไร ถามก่อน ว่าแตกต่างหรือไม่แตกต่าง แน่นอนอยู่แล้วนะคะ ว่าการใช้ภาษาแต่ละระดับบุคคลนี่ ย่อมต้องแตกต่างกันอยู่แล้วค่ะ แล้วนักเรียนนี่จะมีวิธีการในการใช้ภาษาคะ คุณครูปรเมษฐคะ ีมีวิธีการอย่างไรในการใช้ภาษาคะ เหมือนครูใช่ไหมครับ ก็เราจะต้องแบ่งภาษาก่อนใช่ไหม ตามที่เราเรียนไปน่ะ ภาษาก็มี 3 ระดับใช่ไหม ก็เป็นภาษาแบบแผนนะครับ แล้วก็ภาษากึ่งแบบแผน แล้วก็ภาษาพูด เราก็เลือกใช้ให้ถูกต้อง อย่างเช่น หนูคุยกับครูใช้ภาษากึ่งแบบแผน หนูจะรายงานหน้าชั้นเรียน หรือหนูจะอ่านหนังสือตำราที่ให้กับเพื่อนกัน ก็ใช้ภาษาแบบแผน เขาคุยกัน เด็ก ๆ คุยกันครับ ก็ใช้ภาษาพูดนั่นเอง นี่คือวิธีการใช้</w:t>
      </w:r>
    </w:p>
    <w:p>
      <w:pPr>
        <w:pStyle w:val="BodyText"/>
      </w:pPr>
      <w:r>
        <w:t xml:space="preserve">(คุณครูคณิตา) เด็ก ๆ 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 แลกเปลี่ยน กับค่ะ คุณครูปรเมษฐคะ เพราะเหตุใดคะ 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 มันจึงต้องแบ่งเป็นระดับภาษา อย่างเช่น เราจะนำเสนอผลงานหน้าชั้นเรียน เราจะอ่านข่าววิทยุใช่ไหม ตามตัวอย่างนี้ ก็จะต้องใช้ภาษาระดับแบบแผน ถ้าเกิดหนูจะพูดคุยกับครูหรือ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 ก็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 เพราะเหตุใด เราจึงต้องใช้เพราะว่าขึ้นอยู่กับกาลเทศะ บุคลล และสถานที่นั่นเองค่ะ เนื่องจากภาษาไทยนะคะ แบ่งได้เป็นหลายระดับ และแต่ละระดับก็ใช้ภาษาไม่เหมือนกัน ฉะนั้น การที่จะใช้คำพูดหรือการเขียนติดต่อสื่อสารอะไรก็ตามเราก็จะต้องดููกาลเทศะ สถานที่ และบุคคลที่เราน่พูดคุยด้วยนั่นเองค่ะ เอาล่ะค่ะ สำหรับวันนี้ จบลงเพียงเท่านี้ เราไปดูบทเรียนครั้งถัดไปกันดีกว่าค่ะ บทเรียนครั้งต่อไป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 หลายอย่างที่เด็ก ๆ นั้นยังไม่ได้รับรู้ เพราะฉะนั้น ต้องศึกษา เรา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 หมายชี้ไว้นั่นเองครับ เอาล่ะครับ นักเรียน วันนี้เรื่องของระดับภาษานี่ก็ยังเป็นเพียงแค่เข้าเรื่องนะ ยังไม่ได้รับเนื้อหาเต็ม ๆ นะครับ ให้นักเรียนไปทบทวนนะ ที่ครูและครูคณิตาได้สอนไปนี่ 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เป็นการไฝ่รู้ ให้คิดนะครับ 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๑ ระดับภาษา (๑) ๑๔ ก.ย. ๖๔ (มีใบงาน และใบความรู้)</dc:title>
  <dc:creator/>
  <cp:keywords/>
  <dcterms:created xsi:type="dcterms:W3CDTF">2022-04-04T03:35:46Z</dcterms:created>
  <dcterms:modified xsi:type="dcterms:W3CDTF">2022-04-04T03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09.10 น.</vt:lpwstr>
  </property>
  <property fmtid="{D5CDD505-2E9C-101B-9397-08002B2CF9AE}" pid="3" name="subtitle">
    <vt:lpwstr/>
  </property>
</Properties>
</file>